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63" w:rsidRDefault="00C93A75" w:rsidP="00C93A75">
      <w:pPr>
        <w:jc w:val="center"/>
        <w:rPr>
          <w:rFonts w:ascii="Times New Roman" w:hAnsi="Times New Roman" w:cs="Times New Roman"/>
          <w:sz w:val="20"/>
          <w:szCs w:val="20"/>
        </w:rPr>
      </w:pPr>
      <w:r w:rsidRPr="00C93A75">
        <w:rPr>
          <w:rFonts w:ascii="Times New Roman" w:hAnsi="Times New Roman" w:cs="Times New Roman"/>
          <w:sz w:val="20"/>
          <w:szCs w:val="20"/>
        </w:rPr>
        <w:t>Table S2: Details of DE miRNAs and DEmRNAs between undifferentiated and differentiated preadipocytes</w:t>
      </w:r>
    </w:p>
    <w:p w:rsidR="00C93A75" w:rsidRPr="00C93A75" w:rsidRDefault="00C93A75" w:rsidP="00C93A75">
      <w:pPr>
        <w:jc w:val="center"/>
        <w:rPr>
          <w:rFonts w:ascii="Times New Roman" w:hAnsi="Times New Roman" w:cs="Times New Roman"/>
          <w:sz w:val="20"/>
          <w:szCs w:val="20"/>
        </w:rPr>
      </w:pPr>
    </w:p>
    <w:p w:rsidR="00C93A75" w:rsidRPr="00C93A75" w:rsidRDefault="00C93A75" w:rsidP="00C93A7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DE miRNAs</w:t>
      </w:r>
    </w:p>
    <w:tbl>
      <w:tblPr>
        <w:tblStyle w:val="a5"/>
        <w:tblW w:w="10591" w:type="dxa"/>
        <w:jc w:val="center"/>
        <w:tblLook w:val="04A0" w:firstRow="1" w:lastRow="0" w:firstColumn="1" w:lastColumn="0" w:noHBand="0" w:noVBand="1"/>
      </w:tblPr>
      <w:tblGrid>
        <w:gridCol w:w="1750"/>
        <w:gridCol w:w="1106"/>
        <w:gridCol w:w="1106"/>
        <w:gridCol w:w="1106"/>
        <w:gridCol w:w="1106"/>
        <w:gridCol w:w="1106"/>
        <w:gridCol w:w="1106"/>
        <w:gridCol w:w="966"/>
        <w:gridCol w:w="1239"/>
      </w:tblGrid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id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0-1_TPM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0-2_TPM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0-3_TPM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6-1_TPM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6-2_TPM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6-3_TPM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log2(fc)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PValue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220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5.3239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5533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2273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26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9.237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27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29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0188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61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2273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544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8.57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51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016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1383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75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227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4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9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6.5620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7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28-1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74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84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58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609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858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25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087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222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35a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25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714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59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836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581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38-1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1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2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26533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644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16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18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35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554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90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67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3024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150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2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5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8669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9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2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4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97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48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27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28536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83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56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9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38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98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7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5733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99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56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4.13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7.12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9.2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.22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.39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6.85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5397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2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6a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08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436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9.084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7.552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2.88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3.00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7732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17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6a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5.06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1.649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90.09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21.08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96.09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84.38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0573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8E-0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6b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45.08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7.267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3.30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60.354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39.2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54.0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8511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0E-1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46b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576.7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25.4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389.06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1338.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3166.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4036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4649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0E-13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42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83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4045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8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5c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80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477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8.794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38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927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99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982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32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1801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803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1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7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9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8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01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0270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86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25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342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57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36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97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.20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41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9960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18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63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9.54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9.655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14.02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3.35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6.65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0.24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705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580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63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542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70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7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89148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4E-1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8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7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66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55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1195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260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84a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42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850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6.174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609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6.76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0063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570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684b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77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28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48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3.1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2.44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8.68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967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52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72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8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42402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367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754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8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3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9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92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4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1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3717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663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798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96824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4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79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104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6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36213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99E-0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80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828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.57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4.65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74299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49E-23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805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3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0237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9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84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02.19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1.08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6.4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78.12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06.748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37.04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43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323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93b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4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2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5.6628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24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1b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0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3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84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27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45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20894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30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200a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10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65116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543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203a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436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77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20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53563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97E-13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20b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3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9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44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01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0662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2463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ga-miR-222b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4832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16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222b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7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533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21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2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0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8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11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1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73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3186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22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429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85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672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64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2.3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15024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9E-1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460a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91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626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7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4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295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34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409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10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49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61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26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52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7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3607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824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57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8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89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7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5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3951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36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5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73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8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3479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51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75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2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5.28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315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82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13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57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332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4997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03E-0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586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1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64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548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470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04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8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0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85565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0E-0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06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4.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8.301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9.16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.403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04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0.33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9875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40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1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96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48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348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0.3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1.25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2.58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9749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85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15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19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1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876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52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6731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32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7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92417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5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gga-miR-6694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50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959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479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84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50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57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0761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375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0400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9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34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.8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5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8519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59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092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358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728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0.01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687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630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16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6015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244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0955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7.403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60.25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88.259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1.57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5.66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85.42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247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336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1202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6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74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2.18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38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69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1.52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9939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69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2135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5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2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476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7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22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6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5226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964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2223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2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2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1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6691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832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2273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19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86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9697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205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2295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38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9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98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3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4241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867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32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9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7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455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476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919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38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2.879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1.11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85.920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7.26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7.25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5.06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7555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41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41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92576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681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45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4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41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6992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06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46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0.86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5.46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.1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3.61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3.0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0.39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9973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12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51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66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09722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5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568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18507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91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599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4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8199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591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648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38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4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6.0488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817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663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8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988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4732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664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42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4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2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5098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903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684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73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83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2032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929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747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42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7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2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6794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78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805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01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24037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95E-0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92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61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7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0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83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59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1744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785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195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96855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151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00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4433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927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12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9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7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24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5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9647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142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iR-218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644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925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47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04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51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6395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03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23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02133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64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3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9.16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8.914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9.389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0.70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0.1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56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762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56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779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48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4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0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47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9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1639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05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779-z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.8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1.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93.714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6.82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1.039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9.45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9494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447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8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455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96851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58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28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34553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68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301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26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69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5614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292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374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20515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37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3885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86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6620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83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3971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96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979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36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4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94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8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198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468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4448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9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7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.59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54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158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46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4454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7.78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0.09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82.466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8.0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3.76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4.70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3680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880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4508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4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158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58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460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5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4669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5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4940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1.96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2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2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4115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916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51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5632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83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238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64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.47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76.60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453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22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30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7445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12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240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6.7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61.52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51.76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3.945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2.36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0.04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7347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29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412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60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31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46.5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6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788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6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3962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79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557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3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2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6874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113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60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5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0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5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9902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5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615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80718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4158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6937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830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351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8870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226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7192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0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3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47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2808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099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726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7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945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9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01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4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13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360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216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7550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68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7.15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8.664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.05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33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2.93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9388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58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7977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47.568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87.496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27.4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0.09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7.44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46.15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9112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177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9226-x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1.422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24.43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22.28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00.73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4.64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9.83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4570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880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9226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72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736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8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4298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656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9277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6.213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3.525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3.516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493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29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9.80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2898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918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9993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1.328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1.390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4.787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2.46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0.34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9.93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8203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304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miR-9995-y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5.667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9.09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99.47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9.27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8.660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6.3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7428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257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09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109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04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479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68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31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24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995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692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2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07224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844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3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5.220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804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6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7.68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6.178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8.586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6.0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3.609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70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1737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933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7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4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6.5142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365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80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0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2916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142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09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2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8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71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5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4345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54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34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20528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74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37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6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8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16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5698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010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59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02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52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7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27705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71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vel-m0161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66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331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48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03033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61E-1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62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866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331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48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9.03033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43E-1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6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18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8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4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5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85262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908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84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20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26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5.955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4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73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0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0859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7429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85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586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777029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48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8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8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8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5.4061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236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197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2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9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97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8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1.6643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3612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07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543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15096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104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09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5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31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09184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9941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19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85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95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4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3.2529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369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22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13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9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7.45587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33E-10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28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670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41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205288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38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51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49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3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2258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756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5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5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701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9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6.614906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4.16E-06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70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6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24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6.9312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00614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75-3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628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857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7.30144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46E-08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81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3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91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19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11736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722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289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008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844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7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6.52623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30E-0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312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55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76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72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0171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3.5077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4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2.974841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8.42E-07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331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352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4209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1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5.009735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7955</w:t>
            </w:r>
          </w:p>
        </w:tc>
      </w:tr>
      <w:tr w:rsidR="00C93A75" w:rsidRPr="00C93A75" w:rsidTr="00C93A75">
        <w:trPr>
          <w:trHeight w:val="285"/>
          <w:jc w:val="center"/>
        </w:trPr>
        <w:tc>
          <w:tcPr>
            <w:tcW w:w="1750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novel-m0338-5p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853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3538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1.2465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1676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0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21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-2.69827</w:t>
            </w:r>
          </w:p>
        </w:tc>
        <w:tc>
          <w:tcPr>
            <w:tcW w:w="123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/>
                <w:sz w:val="20"/>
                <w:szCs w:val="20"/>
              </w:rPr>
              <w:t>0.011374</w:t>
            </w:r>
          </w:p>
        </w:tc>
      </w:tr>
    </w:tbl>
    <w:p w:rsidR="00C93A75" w:rsidRDefault="00C93A75">
      <w:pPr>
        <w:rPr>
          <w:rFonts w:ascii="Times New Roman" w:hAnsi="Times New Roman" w:cs="Times New Roman"/>
          <w:sz w:val="20"/>
          <w:szCs w:val="20"/>
        </w:rPr>
      </w:pPr>
    </w:p>
    <w:p w:rsidR="00C93A75" w:rsidRDefault="00C93A75">
      <w:pPr>
        <w:rPr>
          <w:rFonts w:ascii="Times New Roman" w:hAnsi="Times New Roman" w:cs="Times New Roman"/>
          <w:sz w:val="20"/>
          <w:szCs w:val="20"/>
        </w:rPr>
      </w:pPr>
    </w:p>
    <w:p w:rsidR="00C93A75" w:rsidRDefault="00C93A75" w:rsidP="00C93A7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DE mRNAs</w:t>
      </w:r>
    </w:p>
    <w:tbl>
      <w:tblPr>
        <w:tblStyle w:val="a5"/>
        <w:tblW w:w="9322" w:type="dxa"/>
        <w:jc w:val="center"/>
        <w:tblLook w:val="04A0" w:firstRow="1" w:lastRow="0" w:firstColumn="1" w:lastColumn="0" w:noHBand="0" w:noVBand="1"/>
      </w:tblPr>
      <w:tblGrid>
        <w:gridCol w:w="2209"/>
        <w:gridCol w:w="972"/>
        <w:gridCol w:w="972"/>
        <w:gridCol w:w="966"/>
        <w:gridCol w:w="966"/>
        <w:gridCol w:w="966"/>
        <w:gridCol w:w="966"/>
        <w:gridCol w:w="1354"/>
      </w:tblGrid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d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0_count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6_count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0_fpkm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6_fpkm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og2(FC)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value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ymbo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11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7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8.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3987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PS33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15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7.4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53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7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21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9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29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RA1B</w:t>
            </w:r>
          </w:p>
        </w:tc>
        <w:bookmarkStart w:id="0" w:name="_GoBack"/>
        <w:bookmarkEnd w:id="0"/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28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77.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74.9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.3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60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1QTNF1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34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8.3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65.8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412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9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P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34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6.1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2.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1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243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3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ERE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39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3.7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83.2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5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046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LF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39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9.6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38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6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F3B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0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7.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44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29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R13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1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3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610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OLC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1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3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21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RC75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1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4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.0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0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28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BP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3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65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5.1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5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I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46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120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34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51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37.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5.0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.0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5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34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52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669.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40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5.7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02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RX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53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3.5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38.8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942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8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OG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56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7.4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55.0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20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058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92.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6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9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0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APGE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60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.2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14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CY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71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0.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0.5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3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450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5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Y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77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5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70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419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ASD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81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0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85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2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A2G4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82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89.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64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4.7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8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8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RPIN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84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6.1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28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91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8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GD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89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6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63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411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KK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095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6.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73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9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C61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4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12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0.8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352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5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249.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191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7.9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6.0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6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SPA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7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9.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6438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25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P3K1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7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91.2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4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.9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06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PP1R3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8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3.7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05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09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2.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278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5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5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50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2.3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377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5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PO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5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.3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2.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39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RK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6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217.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9755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8.0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93.4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58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3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TH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6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55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7.5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675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6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ST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7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.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4.3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236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9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17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7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874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YNPR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21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6.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5.0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377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23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85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1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420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3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9A3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316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7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7.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861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C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34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09.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8.7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1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25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7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NTN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35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1.5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10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URI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35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02.3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78.7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8.2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.3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1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MCD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36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.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426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7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IF2B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432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39.8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58.2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3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.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506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1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RN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43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15.7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3.8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8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11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X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55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16.9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4.9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9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2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ICKL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56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66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36.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1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0.6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0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T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57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.2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2.0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610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34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K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63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6.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2.5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570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CNK1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68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68.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9.8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8.5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.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68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AWR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72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62.9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305.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.3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.6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95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S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74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9.79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46.0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.2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437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YIPF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75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96.8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16.8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.2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8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4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3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GM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82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9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8.8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903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TLG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84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.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2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4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380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E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84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2.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6.465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GRL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84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0.4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0.6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9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87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T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90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2.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62.4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2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42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2E-5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ND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191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.9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80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LK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92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67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.9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.4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74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92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0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9.0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674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94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.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0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94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35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YP2D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198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5.0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04.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15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8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ELI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0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6.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17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9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ICAL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03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37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35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.0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4.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35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9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NFAIP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07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7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05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8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302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LDH1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07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6.6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9.2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8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15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X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00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4716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RPINB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0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87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268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K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1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.3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22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APRI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1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40.4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05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.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7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50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AS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2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4.2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1.4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8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3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18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1.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10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8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KR1B10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4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3.2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40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EKHA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15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6.5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8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E-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CA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23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3.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39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35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XO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24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6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63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3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849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MP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266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50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10.7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996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3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N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27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67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84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2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.4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19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SP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290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1.3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73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6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WASHC2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345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67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2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8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M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35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146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37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.4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036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HB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42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2.5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3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62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7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TF3C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48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55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58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7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09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H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56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9.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976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7.1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127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12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63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234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7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OM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67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917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EAN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72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3.5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45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042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8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4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72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1.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6.785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OCK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73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1.6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1.9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85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CB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73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9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714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IAPH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275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7.82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8.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7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7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MAD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06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40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.7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3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90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4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M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0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05.3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43.1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3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0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4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L12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10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85.3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1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.2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7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2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H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17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.2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64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COA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43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.6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03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FHD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62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5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0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971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UST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64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50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52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.7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070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MEM12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68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62.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211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9.0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424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P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378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073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RCO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875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329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B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87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7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5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19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9E-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RPM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87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62.5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210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9E-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EL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8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.1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698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6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OCK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92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742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GM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393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.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6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278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5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T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02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9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8.0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1.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56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SP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07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3.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0.9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4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80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PC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26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61.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39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4.6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.5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82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8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IST1H3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28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35.8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0.9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.1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82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9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RX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28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6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771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5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OXO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30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.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6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01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BE2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32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60.5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78.9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9.6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.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2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42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0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8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BP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46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0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71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948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3E-2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LD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59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.8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92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38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MEM14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636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17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6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00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TV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64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1.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926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NK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67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70.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86.7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5.4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0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09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BA5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69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917.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740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69.6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3.7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37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5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SR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73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3.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8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F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80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68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9.6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9.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902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7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BP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829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7.5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53.3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988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8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EN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94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45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09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7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YEATS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961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59.3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42.7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.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32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2A-VII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96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1.1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8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00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E-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97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02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NT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4997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39.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23.3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8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5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061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2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T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00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5.9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414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4E-2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AR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04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1.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79.1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9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15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4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R13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07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62.5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8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2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8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08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0.92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916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9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18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68.1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9.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4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22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OSE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24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4.7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6.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4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2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9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0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51.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92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.3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31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TG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4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.0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321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6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BR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4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.97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9.2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963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3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HGA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6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4.4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33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9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442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9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4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6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7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916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BRG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8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1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0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885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TGD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39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.1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4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949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7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AF7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45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1.3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14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5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547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3.9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22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5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RI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52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179.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08.5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.1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06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LN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57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.5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271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57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0.5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68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A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582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.7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40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OC3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59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13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KC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60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8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7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2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3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HIS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60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3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8.5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999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23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65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.8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36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9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EP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66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86.1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1.3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.3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3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73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71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3.7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193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PQ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72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1.1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05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2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R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72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3.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887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74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5.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39.8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1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132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5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NGP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79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75.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87.7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4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92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FPQ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81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33.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9.7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4.3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1.3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00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IST2H3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81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.3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8.5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95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LRC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598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9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014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7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WNT2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04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.9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248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BHD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11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6.8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78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228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AV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12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4.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15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2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YCO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14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55.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6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10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GL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22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5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708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6E-2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H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22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5.6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61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FS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30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5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1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616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LST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34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4.187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H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37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.7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163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AZ2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37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.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26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2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4.7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80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O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6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7.8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48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3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12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7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74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7.7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9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27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6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8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8.2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3.4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6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85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3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NXA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8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80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5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SGI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8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13.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6.8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23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C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49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.2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5.9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910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QP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5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28.7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92.6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.5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3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5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J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54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7.2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7.0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3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88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3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PZ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55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14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3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9.9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.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35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100A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58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7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252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11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61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.24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0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3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67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4.4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06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9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TPR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72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7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908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CFC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75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.7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04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IF4G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6765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0.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06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76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72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2.7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249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IT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81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383.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067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5.7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0.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02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GFBP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86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6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3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43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90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.9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3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41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90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.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1.8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650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4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AP10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90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.1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916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ICA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91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.90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058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9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691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8.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67.4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.5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48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C3H12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1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64.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2.8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0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17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SAM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1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7.62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02.9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969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1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77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996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.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071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RT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4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2.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84.8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868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3E-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S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5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.3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698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F2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08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89.1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896.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5.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687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GFBI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125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.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73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RK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15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9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85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SP3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20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2.7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3.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46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OT1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235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22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6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061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GAT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390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14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MD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41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0.2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28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PS6KA1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42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2.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671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RI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45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2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705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MYND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52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2.7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37.8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614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PO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55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.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80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2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FAND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6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63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3.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073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7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N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62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.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660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2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ENT5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62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1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556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NRNPA2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670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1.6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3.0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10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DH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75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0856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2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ICE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77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3.3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09.6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8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149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RT1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77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.2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6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85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3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ICKL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83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4.0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.7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5.032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ANS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84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15.5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75.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8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.8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850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6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LDH1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85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.79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569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K3C2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88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881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3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93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5.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68.2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3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.6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322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799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05.9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52.1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.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.1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84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01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354.1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39.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1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7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86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9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EL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06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52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8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.2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41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EY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07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15.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5.31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8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51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BF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08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96.8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29.0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.9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3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H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09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981.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72.0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6.7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0.3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78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816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9.6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4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971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TS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16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6.7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6.9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42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26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NK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17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4.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279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5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M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1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3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67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LM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21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8.4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4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407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7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22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2.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69.9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8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.3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93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NRNPH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260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1.7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00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9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RWD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27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956.2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4.5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141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E-17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RPIN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30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.6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63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EZO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31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17.1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1.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.4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48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FI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38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23.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3.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134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62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1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28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71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7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CM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2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305.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77.8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9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74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9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P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5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50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AMD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6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81.1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09.0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.1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6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117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CCHC1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6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7.9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1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6.531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6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HO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6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22.4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50.0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9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5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6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EP170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6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8.4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05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FY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47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2.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54.0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6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967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9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BL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54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.4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142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7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EN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63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04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8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3.9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04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2AFV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67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4.3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6.3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.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34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75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.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58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F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769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.5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351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FX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86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4.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9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0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444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92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7.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73.6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.4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.5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46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8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PGD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98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47.7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96.4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3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4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74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5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LK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98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27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9.5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627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899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9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75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CNA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1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2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8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E-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RT1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1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9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536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CH-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3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92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4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CD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4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4.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968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LAS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6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0.1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7.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2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8083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6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92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1.01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4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25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E-1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09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3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0945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4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KBP5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0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2.6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24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40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1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8.3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1.5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8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42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2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LI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2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1.70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05.8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0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27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8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T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3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0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649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E-2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4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2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64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3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TS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4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9.9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54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2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GKZ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78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.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68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4A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919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3.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27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6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2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50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19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0.6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54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5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966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F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22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82.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98.2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5.1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.1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04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9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S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29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3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6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3519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3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0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75.6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63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9.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9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4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YX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1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60.1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76.0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53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PO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4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7.6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33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7E-2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63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57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3.4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55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8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T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6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81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6.6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771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6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6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46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3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GD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39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4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1.5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622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64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10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49.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8.4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5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64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LIM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1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3.62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1.3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01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2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TPN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1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037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5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H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4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030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2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60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8.0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59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7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H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6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66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2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AV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7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0.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7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8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407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48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8.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096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UBGCP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0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5.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0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903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4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2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8.5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77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2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145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XNI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4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.75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54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B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5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0.9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10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T5C3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5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63.5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4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3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41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DAC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6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6.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91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IS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582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89.2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7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48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0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03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39.7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.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2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6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7.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6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35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WDR8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7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61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09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5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7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3.8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9.0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858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FAP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7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1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662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12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9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9.7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8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6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5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CN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69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5.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48.5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0123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2A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3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69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850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ANBP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4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.11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2.3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722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5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7.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32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5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TYH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5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1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88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3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PQ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7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.87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80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4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OLG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77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2.9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70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9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58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K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1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.1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901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KAP2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3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1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3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519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P7D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4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82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8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270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4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AM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5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8.1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9.8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4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3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680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3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0985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6.2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4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4.269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MNL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8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.2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34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0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6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88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3.5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211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9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MA3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96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8.35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15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PS6KA1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96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92.5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89.6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9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8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314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9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98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12.9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78.8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1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.6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8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09991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3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569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01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19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9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083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MEM15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02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83.9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51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7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0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4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N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02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3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17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n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06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6.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497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NBP1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09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7.6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32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OBO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12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9.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35.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5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150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12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6.6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72.2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324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13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3.9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97.8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4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50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OT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16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5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KAP1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19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8.9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4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OB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20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.5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74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21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70.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95.6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2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0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4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C42BP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21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.5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9.47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232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FPI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26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3.1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50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7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CBL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26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.2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848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RNL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0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037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4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6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703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HPR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7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6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488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7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C61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8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6.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4.4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5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75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P2K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9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234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6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9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9.3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40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7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AA110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39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3.2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1.5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93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HGAP2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40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0.7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11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IC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43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9.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62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0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127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0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41.8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8.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.7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9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1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P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0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19.5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5.5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5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83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4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EURL1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1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8.8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679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3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CLL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2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0.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447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PATA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3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83.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952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N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59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79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366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0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ALR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60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0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71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6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60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03.3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61.4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3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88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RC2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65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1.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19.4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2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3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JA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66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631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7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PATA2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67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80.7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3.0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5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76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I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70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5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B41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ENSGALT0000010733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5.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01.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1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3.6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915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8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SC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74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4.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4.7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004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75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87.9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289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326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9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6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SGALT0000010798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3.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01.1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78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1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04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4.5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12.0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9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035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CAP2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05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.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48.6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61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RAMD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066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7.8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662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75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MEM16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10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9.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04.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04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xn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11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76.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8.6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.0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8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71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2B-I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13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1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63.1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662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8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1qtnf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18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8.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61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860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CA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21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38.2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6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1.2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0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4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6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BL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24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7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2288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2M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25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9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150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7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NO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33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4.6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336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gll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40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0.3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88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AB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43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.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1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84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XRA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53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86.5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9.8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91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7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MAD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54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57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6.8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127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9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L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57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.00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994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RE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64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.6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179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M107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662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99.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921.5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9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.5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790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8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AM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66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5.5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15.8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0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6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098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AMB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67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07.9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64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69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2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US7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722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4.1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75.3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305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1E-2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TLG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75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3.0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9.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4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93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4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RIOB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76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0.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7.1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039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9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tbd1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83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8.8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8.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93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3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fap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88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84.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01.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7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4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844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8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93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9.2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3.8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512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3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IA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96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26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55.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67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K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098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4.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72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853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H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02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34.9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60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P1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05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30.4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14.2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4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4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70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5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MO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07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.5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292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2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c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09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.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8.4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656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TUS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11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6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273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6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ri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11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80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2.6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352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ri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15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.13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46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2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NBA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16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54.9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5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.3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85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INGO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20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6134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O5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262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5.7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10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4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P53B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127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2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314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7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camp5-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31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42.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7.9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1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07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39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HC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34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1.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31.6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35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AMTS1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35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55.5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81.6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30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TGA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362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8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0.6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848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p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46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99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R5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465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8.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7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467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R5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15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02.2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81.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3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.6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654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1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7A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22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77.8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3.35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6E-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XN1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6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1.4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9.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12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32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7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6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9.5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4.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33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7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7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6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15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4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2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8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44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IST2H2A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7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5.1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003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CDC5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595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.8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569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4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NTN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64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2.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6969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3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ENND6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66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4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230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4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M107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66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.32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42.5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811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5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ADP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1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4.5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48.7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101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TK1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3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0.4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95.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5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441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NI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3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63.5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0.8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2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01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6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gfr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.3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77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0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HGAP2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9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7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848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2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PARGC1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79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137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HGEF3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81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36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020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2.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4.0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574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x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82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72.8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78.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.4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2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GFBI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85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31.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13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82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8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m20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88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49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3.11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2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04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1qtn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92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8.1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5.0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414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8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PRC5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95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0.3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39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460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tyh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196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59.9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0.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7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97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REB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00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38.6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4.7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0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2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67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ebb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20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3.19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.9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172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LA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20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.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761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SM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25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.1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306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0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NTR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25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4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7.824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ab2i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27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1.5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54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1E-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NFSF1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35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5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2.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952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2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NA1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38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24.7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32.3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6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S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42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47.4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5.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1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95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AHC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44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8.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615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8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L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53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8.2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329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5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AA010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53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5.9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55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LOT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55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5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8177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KA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258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36.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38.5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58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SRN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60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00.1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45.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.7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8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60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6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R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62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57.7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4469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2E-2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K1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62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5.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4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74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4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ZD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68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8.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9.2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.4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941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0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lh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68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80.8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9.8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8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198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72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LMO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1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4.6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3.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866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EZO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1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5.4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47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b41l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2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7.1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043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5E-2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HO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5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65.6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9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.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36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DCB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7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05.1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84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780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9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0.09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2.0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85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7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SR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89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3.3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2.2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90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sr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97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3.5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1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57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TPR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9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1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497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7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DI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98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.04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6911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4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itr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99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2.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5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VI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299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37.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6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80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AA146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02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29.3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18.7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8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3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1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4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K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05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9.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63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8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ac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13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1.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10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4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NF144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14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0.70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98.0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42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x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156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915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S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17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52.9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92.3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7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H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188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1.38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36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RB1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20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0.2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74.5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794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39A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22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0.2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4.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43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ide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31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64.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51.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6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91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CAL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33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.9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0.07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166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amd1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34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1.4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19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BXO3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35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8.9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34.9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.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271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T3GA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36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7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80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RAPPC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25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.1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317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2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H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2.4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.4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592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9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SPO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80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5.4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234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ss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8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8.8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74.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1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778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SS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8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62.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63.8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59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6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OG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49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.27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866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TA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0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6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.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339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xd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10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7.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222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OXS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1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0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963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DK5RA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1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1.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0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LMO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4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1.1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4.8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7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26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lc35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354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54.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770.4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4.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.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40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9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XRA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48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4.8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8.4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.8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06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61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m132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5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6.6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12.3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687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ERE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1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7.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561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PS13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2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938.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5239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4.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2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957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6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OX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3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62.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82.78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.4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6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95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4bp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37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22.6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08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06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AC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4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67.7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4.5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5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17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mem12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66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15.7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6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7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22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9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PP3CC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2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7.4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09.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2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73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4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8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2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487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6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BTB8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4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66.0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3.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752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id1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9.7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16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2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U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5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0.3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00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Y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8.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8.1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77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EA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77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1.1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3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520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4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XLN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3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6.1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67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2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a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4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3.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308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36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ADM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8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.4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6.36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9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RHGEF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8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64.4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18.3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.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2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bap2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8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0.9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25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Ubap2l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89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91.4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70.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5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77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3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96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5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67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2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396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3.72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7.909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02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7.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90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9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51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CUBE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03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02.9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5.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0.0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3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27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05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.2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05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O1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16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78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7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MH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19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4.8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94.3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2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632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9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ERS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20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5.6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12.4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642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AMTS1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225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5.3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2.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7851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O9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252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36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YG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25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84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9.2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037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acro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31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42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657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6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TPN1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34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.72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17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088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8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CNK1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45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4.5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3.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968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n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45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.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30.0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7249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7E-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Vn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62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3.5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2.1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830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6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BHD1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683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61.7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8.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11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7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ENP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72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9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0.1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02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4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ASGRP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76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.0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507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IF2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76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66.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3.1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0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82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llt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768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7.5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03.8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.1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138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8E-5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ndc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478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0.5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975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hactr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78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3.3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5.0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209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EC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806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7.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4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647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4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AM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830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7.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821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6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pf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93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8.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649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4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nx1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94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83.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2.574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9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ADH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94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.14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3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9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976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17.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08.2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2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55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Wiz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4992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04.47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2.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86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36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ALR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64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108.8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18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.2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6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479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5E-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H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6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0.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7.5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5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54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35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h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6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3.4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495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H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6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23.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6.4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9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5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74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2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KT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7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98.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5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30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78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7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nrp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07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93.2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65.0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05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1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83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MARCA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14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9.5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6.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.7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8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0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6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yv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1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9.6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47.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9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11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NRNPUL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21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43.30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1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206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1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tat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6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61.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511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5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ARP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74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86.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79.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.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3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27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4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AN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181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.41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896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9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FSD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3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25.5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5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3E-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P7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4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73.3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6.4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951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3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apn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4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4879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L4A6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7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60.6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33.8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6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0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ALL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77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7.62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451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ALL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289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7.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4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1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33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306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1.8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72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22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JAD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34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14.8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34.2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3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PHN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37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54.0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97.9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.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86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DN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1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4.71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5.9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2714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5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P8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1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3.5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040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0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bm4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17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50.8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20.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2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.33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466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8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S5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2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7.9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635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epsecs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6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25.7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89.8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9.6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1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28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1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oh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8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255.4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21.2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.5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3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82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8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DA2R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49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3.8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37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Bcor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53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38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8.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268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4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LF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584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.42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5313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NPP4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63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81.6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.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846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7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F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69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8.85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5.13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275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6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WH4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71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4.3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51.6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4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726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8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DH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71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4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067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3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DH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577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94.5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323.1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750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YS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77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83.1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0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5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310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bn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78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31.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8.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44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NF63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79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7.7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17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8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YR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80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2.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96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0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GHMB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82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73.5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6.3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0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3.530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ENND5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853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0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1378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P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878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.9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260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4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SPAN18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900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9.1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395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FYVE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955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04.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2.86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.88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9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316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2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977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.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771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RAF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5999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.06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8.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4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79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12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0.85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95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2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IH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10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4.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3420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OXN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3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58.8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48.8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.9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7795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K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40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103.4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7.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567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HNAK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6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96.59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38.4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7014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ELI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7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15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423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rim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72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81.2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294.0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49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.20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94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NID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28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95.5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99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3E-1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CSER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304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4.6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09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TK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30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81.55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1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89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nk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325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4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1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031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81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pock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38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01.2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2.5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78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5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DCD1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49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40.74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26.0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5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3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90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8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LOX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496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7.3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7256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9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426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55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2.69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067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5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CMBP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64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.93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6.866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7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656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3.11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917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1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TG9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75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80.1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0.4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6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166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8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DPR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75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88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2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5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3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3963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LC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83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.1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5949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4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RP1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88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4.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64.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6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108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86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AMC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920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53.4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9.7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3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13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7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YD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92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1.9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943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2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YD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6947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.3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8.291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lavl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004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0.0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8.0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.9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991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3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ri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013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73.97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9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.28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77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5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bx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023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35.8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7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4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94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6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APP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08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30.82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800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9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AF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09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2.40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373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ANK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108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9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412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CC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10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12.57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83.6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.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0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972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62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TCONS_000713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2.4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63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2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680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27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LST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14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8.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043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6.31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1710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53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CNE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186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.03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1548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79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if4g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241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39.7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80.28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4622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286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1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68.7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4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1169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5E-1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OSTN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299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6.9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09.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8988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2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hr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307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8.0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2.0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6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32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035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7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xr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317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8.7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4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2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832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NDC3B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352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37.2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05.4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.7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53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48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INT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59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0.28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8454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2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591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33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27.71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734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7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64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0.57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0901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Galt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68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58.38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02.4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85.40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1783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7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V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6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17.28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07.5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3.24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04.7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9859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5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VD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6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31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60.4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8.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9056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8E-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pm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48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65.1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526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8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5312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3E-1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7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567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27.87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9.7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5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8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2.7606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6E-0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ANK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56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42.1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65.72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.94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94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02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SMARCA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599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0.4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73.9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2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2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664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63E-07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DAMTSL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655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2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53.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0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401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16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EPB41L4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686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47.21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8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9.6498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42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HOOK3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42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5.4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9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9464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3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CO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5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70.15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8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9218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8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ALDH7A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68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1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8.99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.0856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33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ZBTB5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75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1.27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7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1.40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02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F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80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179.64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14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.7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1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0339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36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LIPG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781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7.5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0.321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09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TIF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841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06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62.80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3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10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6611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DAB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845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66.52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2.4589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9E-1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aip1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85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76.43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45.35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1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8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4024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6.71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SPG4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854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127.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818.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.16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81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142439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78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PAP2A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885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705.0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184.4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.96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99735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42E-10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IQGAP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9292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96.58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3663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0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MPDZ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9599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36.8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73.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97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5.6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3865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039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KLF9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79666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926.55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96.79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8.216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4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1.2673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06E-05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PRUNE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80094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7.626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74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9.53138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281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8053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53.78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705.8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69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.5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712622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.24E-08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B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8053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69.54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384.4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6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.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836501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11E-1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FBN2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8069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176667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403.256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97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10.2191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114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RNF20</w:t>
            </w:r>
          </w:p>
        </w:tc>
      </w:tr>
      <w:tr w:rsidR="00C93A75" w:rsidRPr="00C93A75" w:rsidTr="00FA7243">
        <w:trPr>
          <w:trHeight w:val="285"/>
          <w:jc w:val="center"/>
        </w:trPr>
        <w:tc>
          <w:tcPr>
            <w:tcW w:w="2209" w:type="dxa"/>
            <w:noWrap/>
            <w:hideMark/>
          </w:tcPr>
          <w:p w:rsidR="00C93A75" w:rsidRPr="00C93A75" w:rsidRDefault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TCONS_00080788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55.47333</w:t>
            </w:r>
          </w:p>
        </w:tc>
        <w:tc>
          <w:tcPr>
            <w:tcW w:w="972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80.45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51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3.003333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2.548597</w:t>
            </w:r>
          </w:p>
        </w:tc>
        <w:tc>
          <w:tcPr>
            <w:tcW w:w="966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0.000933</w:t>
            </w:r>
          </w:p>
        </w:tc>
        <w:tc>
          <w:tcPr>
            <w:tcW w:w="1305" w:type="dxa"/>
            <w:noWrap/>
            <w:hideMark/>
          </w:tcPr>
          <w:p w:rsidR="00C93A75" w:rsidRPr="00C93A75" w:rsidRDefault="00C93A75" w:rsidP="00C93A75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C93A75">
              <w:rPr>
                <w:rFonts w:ascii="Times New Roman" w:hAnsi="Times New Roman" w:cs="Times New Roman" w:hint="eastAsia"/>
                <w:sz w:val="20"/>
                <w:szCs w:val="20"/>
              </w:rPr>
              <w:t>CORO2A</w:t>
            </w:r>
          </w:p>
        </w:tc>
      </w:tr>
    </w:tbl>
    <w:p w:rsidR="00C93A75" w:rsidRDefault="00C93A75">
      <w:pPr>
        <w:rPr>
          <w:rFonts w:ascii="Times New Roman" w:hAnsi="Times New Roman" w:cs="Times New Roman"/>
          <w:sz w:val="20"/>
          <w:szCs w:val="20"/>
        </w:rPr>
      </w:pPr>
    </w:p>
    <w:p w:rsidR="00C93A75" w:rsidRPr="00C93A75" w:rsidRDefault="00C93A75">
      <w:pPr>
        <w:rPr>
          <w:rFonts w:ascii="Times New Roman" w:hAnsi="Times New Roman" w:cs="Times New Roman" w:hint="eastAsia"/>
          <w:sz w:val="20"/>
          <w:szCs w:val="20"/>
        </w:rPr>
      </w:pPr>
    </w:p>
    <w:sectPr w:rsidR="00C93A75" w:rsidRPr="00C93A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Q0sbQwNzI0NbFQ0lEKTi0uzszPAykwrAUA4BdnDiwAAAA="/>
  </w:docVars>
  <w:rsids>
    <w:rsidRoot w:val="0087662A"/>
    <w:rsid w:val="00450763"/>
    <w:rsid w:val="0087662A"/>
    <w:rsid w:val="00C93A75"/>
    <w:rsid w:val="00FA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AC5B1"/>
  <w15:chartTrackingRefBased/>
  <w15:docId w15:val="{DA36E3F6-0AFA-4325-A9B4-8F622EFAB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C93A75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C93A75"/>
    <w:rPr>
      <w:color w:val="954F72"/>
      <w:u w:val="single"/>
    </w:rPr>
  </w:style>
  <w:style w:type="paragraph" w:customStyle="1" w:styleId="msonormal0">
    <w:name w:val="msonormal"/>
    <w:basedOn w:val="a"/>
    <w:rsid w:val="00C93A7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5">
    <w:name w:val="Table Grid"/>
    <w:basedOn w:val="a1"/>
    <w:uiPriority w:val="59"/>
    <w:rsid w:val="00C93A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8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8547</Words>
  <Characters>48719</Characters>
  <Application>Microsoft Office Word</Application>
  <DocSecurity>0</DocSecurity>
  <Lines>405</Lines>
  <Paragraphs>114</Paragraphs>
  <ScaleCrop>false</ScaleCrop>
  <Company>Microsoft</Company>
  <LinksUpToDate>false</LinksUpToDate>
  <CharactersWithSpaces>5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ang</dc:creator>
  <cp:keywords/>
  <dc:description/>
  <cp:lastModifiedBy>Dr. Zhang</cp:lastModifiedBy>
  <cp:revision>3</cp:revision>
  <dcterms:created xsi:type="dcterms:W3CDTF">2021-09-01T11:25:00Z</dcterms:created>
  <dcterms:modified xsi:type="dcterms:W3CDTF">2021-09-01T11:30:00Z</dcterms:modified>
</cp:coreProperties>
</file>